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for</w:t>
      </w:r>
      <w:r>
        <w:t xml:space="preserve"> </w:t>
      </w:r>
      <w:r>
        <w:t xml:space="preserve">Egypt</w:t>
      </w:r>
      <w:r>
        <w:t xml:space="preserve"> </w:t>
      </w:r>
      <w:r>
        <w:t xml:space="preserve">Cairo</w:t>
      </w:r>
    </w:p>
    <w:bookmarkStart w:id="20" w:name="X85769cf328782b7b420c7900d7833e6348268d1"/>
    <w:p>
      <w:pPr>
        <w:pStyle w:val="Heading1"/>
      </w:pPr>
      <w:r>
        <w:t xml:space="preserve">Cover Letter for Geologist Position in Egypt Cairo</w:t>
      </w:r>
    </w:p>
    <w:p>
      <w:pPr>
        <w:pStyle w:val="FirstParagraph"/>
      </w:pPr>
      <w:r>
        <w:rPr>
          <w:bCs/>
          <w:b/>
        </w:rPr>
        <w:t xml:space="preserve">Dear [Hiring Manager's Name],</w:t>
      </w:r>
    </w:p>
    <w:p>
      <w:pPr>
        <w:pStyle w:val="BodyText"/>
      </w:pPr>
      <w:r>
        <w:t xml:space="preserve">I am writing to express my sincere interest in the Geologist position at [Company Name] in Egypt Cairo. As a highly motivated and experienced geologist with a passion for exploring Earth's dynamic processes, I am eager to contribute my expertise to your organization's mission of advancing geological research and resource management in one of the world’s most geologically rich regions. Egypt Cairo, with its unique sedimentary basins, ancient rock formations, and strategic significance in mineral and hydrocarbon exploration, presents an exceptional opportunity to apply my skills in a meaningful way. I am confident that my academic background, fieldwork experience, and dedication to sustainable geological practices align perfectly with the needs of your team.</w:t>
      </w:r>
    </w:p>
    <w:p>
      <w:pPr>
        <w:pStyle w:val="BodyText"/>
      </w:pPr>
      <w:r>
        <w:t xml:space="preserve">With over [X years] of experience in geology, I have developed a deep understanding of both theoretical and applied aspects of the field. My career has been defined by a commitment to uncovering Earth’s secrets through rigorous fieldwork, data analysis, and collaboration with multidisciplinary teams. As a Geologist, I have worked extensively in diverse environments, from arid deserts to coastal regions, honing my ability to interpret geological structures and assess natural resources. My expertise includes sedimentology, stratigraphy, petrography, and the use of advanced technologies such as GIS mapping and remote sensing. These skills have enabled me to contribute effectively to projects focused on hydrocarbon exploration, mineral resource evaluation, and environmental impact assessments.</w:t>
      </w:r>
    </w:p>
    <w:p>
      <w:pPr>
        <w:pStyle w:val="BodyText"/>
      </w:pPr>
      <w:r>
        <w:t xml:space="preserve">What draws me specifically to Egypt Cairo is the region’s unparalleled geological diversity. The Nile Valley, Western Desert, and Red Sea coastline are home to some of the most significant geological formations in the world. As a Geologist, I am particularly fascinated by the sedimentary basins that underlie these areas, which hold immense potential for oil, gas, and mineral deposits. My research on the Cretaceous sedimentary sequences of North Africa has provided me with a solid foundation to contribute to similar projects in Egypt. Additionally, my understanding of the region’s tectonic history and its influence on resource distribution makes me well-suited to support your team’s objectives.</w:t>
      </w:r>
    </w:p>
    <w:p>
      <w:pPr>
        <w:pStyle w:val="BodyText"/>
      </w:pPr>
      <w:r>
        <w:t xml:space="preserve">In my previous roles, I have consistently demonstrated the ability to combine technical expertise with a problem-solving mindset. For example, while working on a hydrocarbon exploration project in [Previous Location], I led a team in analyzing core samples and seismic data to identify prospective drilling zones. This work resulted in a 20% increase in the project’s success rate, showcasing my ability to translate complex geological data into actionable insights. My attention to detail and commitment to accuracy have also been critical in preparing comprehensive reports for stakeholders, ensuring that all findings are communicated clearly and effectively.</w:t>
      </w:r>
    </w:p>
    <w:p>
      <w:pPr>
        <w:pStyle w:val="BodyText"/>
      </w:pPr>
      <w:r>
        <w:t xml:space="preserve">What sets me apart as a Geologist is my adaptability and passion for fieldwork. I thrive in challenging environments, whether it’s navigating the arid landscapes of the Sahara or working in coastal areas with unique geological challenges. My experience in Egypt Cairo would allow me to apply these skills to real-world scenarios, such as assessing mineral deposits in the Eastern Desert or studying the geology of the Nile Delta. Furthermore, my fluency in [language if applicable] and familiarity with local regulations and environmental standards would enable me to collaborate seamlessly with your team and stakeholders.</w:t>
      </w:r>
    </w:p>
    <w:p>
      <w:pPr>
        <w:pStyle w:val="BodyText"/>
      </w:pPr>
      <w:r>
        <w:t xml:space="preserve">I am particularly drawn to Egypt Cairo because of its rich cultural heritage and the opportunity to contribute to a region that is at the crossroads of geological innovation. The country’s growing emphasis on sustainable resource management and renewable energy initiatives aligns with my professional values. As a Geologist, I am committed to balancing economic development with environmental stewardship, ensuring that geological projects are conducted responsibly. I am eager to bring this perspective to your organization and support efforts that prioritize both scientific excellence and ecological integrity.</w:t>
      </w:r>
    </w:p>
    <w:p>
      <w:pPr>
        <w:pStyle w:val="BodyText"/>
      </w:pPr>
      <w:r>
        <w:t xml:space="preserve">My academic background in [Your Degree, e.g., "Geological Sciences"] from [University Name] has equipped me with the theoretical knowledge and analytical skills necessary to excel in this role. I have also pursued professional development opportunities, including certifications in [relevant technologies or methodologies], which have further enhanced my ability to contribute to cutting-edge geological projects. My goal is to continuously expand my expertise while supporting the growth of teams like yours.</w:t>
      </w:r>
    </w:p>
    <w:p>
      <w:pPr>
        <w:pStyle w:val="BodyText"/>
      </w:pPr>
      <w:r>
        <w:t xml:space="preserve">In conclusion, I am enthusiastic about the possibility of joining your team as a Geologist in Egypt Cairo. I am confident that my skills, experience, and dedication to geological science will make me a valuable asset to your organization. I would welcome the opportunity to discuss how my background aligns with your needs and contribute to the success of your projects.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for Egypt Cairo</dc:title>
  <dc:creator/>
  <dc:language>en</dc:language>
  <cp:keywords/>
  <dcterms:created xsi:type="dcterms:W3CDTF">2026-07-24T13:19:44Z</dcterms:created>
  <dcterms:modified xsi:type="dcterms:W3CDTF">2026-07-24T13:19:44Z</dcterms:modified>
</cp:coreProperties>
</file>

<file path=docProps/custom.xml><?xml version="1.0" encoding="utf-8"?>
<Properties xmlns="http://schemas.openxmlformats.org/officeDocument/2006/custom-properties" xmlns:vt="http://schemas.openxmlformats.org/officeDocument/2006/docPropsVTypes"/>
</file>